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618B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algal Triglycerides</w:t>
      </w:r>
      <w:r w:rsidR="007653E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covery during Day/Night Cycles: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7653E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hysiological influence over Downstream</w:t>
      </w:r>
    </w:p>
    <w:bookmarkEnd w:id="0"/>
    <w:p w:rsidR="00DE0019" w:rsidRPr="002E5EA1" w:rsidRDefault="002E5EA1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2E5EA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ladimir Heredia</w:t>
      </w:r>
      <w:r w:rsidR="002F350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04BDF" w:rsidRPr="002E5EA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chal</w:t>
      </w:r>
      <w:proofErr w:type="spellEnd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uc</w:t>
      </w:r>
      <w:r w:rsidRPr="002E5E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ueff</w:t>
      </w:r>
      <w:proofErr w:type="spellEnd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rie</w:t>
      </w:r>
      <w:r w:rsidRPr="002E5E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erv</w:t>
      </w:r>
      <w:r w:rsidR="007419C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é</w:t>
      </w:r>
      <w:proofErr w:type="spellEnd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aura</w:t>
      </w:r>
      <w:r w:rsidRPr="002E5E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011B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onçalves</w:t>
      </w:r>
      <w:proofErr w:type="spellEnd"/>
      <w:r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Olivier</w:t>
      </w:r>
      <w:r w:rsidRPr="002E5E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011BB" w:rsidRPr="007011BB">
        <w:rPr>
          <w:rFonts w:eastAsia="SimSun"/>
          <w:color w:val="000000"/>
          <w:sz w:val="24"/>
          <w:szCs w:val="24"/>
          <w:lang w:val="en-US" w:eastAsia="zh-CN"/>
        </w:rPr>
        <w:t>,</w:t>
      </w:r>
      <w:r w:rsidR="007011BB" w:rsidRPr="007011B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7011BB" w:rsidRPr="007011B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ruvost</w:t>
      </w:r>
      <w:proofErr w:type="spellEnd"/>
      <w:r w:rsidR="007011BB" w:rsidRPr="007011B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Jere</w:t>
      </w:r>
      <w:r w:rsidR="007011BB" w:rsidRPr="002E5EA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y</w:t>
      </w:r>
      <w:r w:rsidR="007011BB" w:rsidRPr="002E5EA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95119C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95119C">
        <w:rPr>
          <w:rFonts w:eastAsia="MS PGothic"/>
          <w:i/>
          <w:iCs/>
          <w:color w:val="000000"/>
          <w:sz w:val="20"/>
          <w:lang w:val="fr-FR"/>
        </w:rPr>
        <w:t>1</w:t>
      </w:r>
      <w:r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2E5EA1"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GEPEA-CNRS / 37 Bd de l’Université, 44600, Saint-Nazaire, France</w:t>
      </w:r>
      <w:r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  <w:r w:rsidR="002F3508"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br/>
      </w:r>
      <w:r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r w:rsidR="002F3508"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ALGOSOLIS / Chemin des </w:t>
      </w:r>
      <w:proofErr w:type="spellStart"/>
      <w:r w:rsidR="002F3508"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nfirmieres</w:t>
      </w:r>
      <w:proofErr w:type="spellEnd"/>
      <w:r w:rsidR="002F3508" w:rsidRPr="0095119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44602, Saint-Nazaire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F3508">
        <w:rPr>
          <w:rFonts w:asciiTheme="minorHAnsi" w:eastAsia="MS PGothic" w:hAnsiTheme="minorHAnsi"/>
          <w:bCs/>
          <w:i/>
          <w:iCs/>
          <w:sz w:val="20"/>
          <w:lang w:val="en-US"/>
        </w:rPr>
        <w:t>arturo-vladimir.heredia-marquez@univ-nantes</w:t>
      </w:r>
      <w:r w:rsidR="001E0EFA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2F3508">
        <w:rPr>
          <w:rFonts w:asciiTheme="minorHAnsi" w:eastAsia="MS PGothic" w:hAnsiTheme="minorHAnsi"/>
          <w:bCs/>
          <w:i/>
          <w:iCs/>
          <w:sz w:val="20"/>
          <w:lang w:val="en-US"/>
        </w:rPr>
        <w:t>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8D5BF6" w:rsidRPr="008D5BF6" w:rsidRDefault="0095119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ell destruction is affected by day/night cycles and so TAG availability</w:t>
      </w:r>
      <w:r w:rsidR="0014466F">
        <w:rPr>
          <w:rFonts w:asciiTheme="minorHAnsi" w:hAnsiTheme="minorHAnsi"/>
        </w:rPr>
        <w:t xml:space="preserve"> for downstream</w:t>
      </w:r>
    </w:p>
    <w:p w:rsidR="008D5BF6" w:rsidRDefault="0095119C" w:rsidP="008D5BF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AG recovery by wet-extraction was</w:t>
      </w:r>
      <w:r w:rsidRPr="0095119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ptimized with a Box-</w:t>
      </w:r>
      <w:proofErr w:type="spellStart"/>
      <w:r>
        <w:rPr>
          <w:rFonts w:asciiTheme="minorHAnsi" w:hAnsiTheme="minorHAnsi"/>
        </w:rPr>
        <w:t>B</w:t>
      </w:r>
      <w:r w:rsidRPr="008D5BF6">
        <w:rPr>
          <w:rFonts w:asciiTheme="minorHAnsi" w:hAnsiTheme="minorHAnsi"/>
        </w:rPr>
        <w:t>ehnken</w:t>
      </w:r>
      <w:proofErr w:type="spellEnd"/>
      <w:r>
        <w:rPr>
          <w:rFonts w:asciiTheme="minorHAnsi" w:hAnsiTheme="minorHAnsi"/>
        </w:rPr>
        <w:t xml:space="preserve"> experimental design</w:t>
      </w:r>
    </w:p>
    <w:p w:rsidR="00704BDF" w:rsidRPr="00EC66CC" w:rsidRDefault="00424327" w:rsidP="0042432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24327">
        <w:rPr>
          <w:rFonts w:asciiTheme="minorHAnsi" w:hAnsiTheme="minorHAnsi"/>
        </w:rPr>
        <w:t>Optimal</w:t>
      </w:r>
      <w:r>
        <w:rPr>
          <w:rFonts w:asciiTheme="minorHAnsi" w:hAnsiTheme="minorHAnsi"/>
        </w:rPr>
        <w:t xml:space="preserve"> </w:t>
      </w:r>
      <w:r w:rsidRPr="00424327">
        <w:rPr>
          <w:rFonts w:asciiTheme="minorHAnsi" w:hAnsiTheme="minorHAnsi"/>
        </w:rPr>
        <w:t>large scale TAG production relies on a key harvesting time during Day/Night cycle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0600EB" w:rsidP="000600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pling microalgae cultures at 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bioreactor</w:t>
      </w:r>
      <w:proofErr w:type="spellEnd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cell destruction and wet-extraction has shown to be energy-efficient for recovering lipids</w:t>
      </w:r>
      <w:r w:rsidRPr="00702F2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so, 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nochloropsis</w:t>
      </w:r>
      <w:proofErr w:type="spellEnd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gaditana</w:t>
      </w:r>
      <w:proofErr w:type="spellEnd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apable to produce up to 38% triacylglycerol (TAG) during nitrogen depletion</w:t>
      </w:r>
      <w:r w:rsidRPr="00702F2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most of these cultures have been done only under continuous light, which means the cells have a constant energy supply for lipid synthesis. Large scale production brings to scene the challenges of maintaining high TAG yields in real day/night cycles (D/N). Notably, not all the produced lipids can be extracted mainly because of losses in downstream.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0600EB" w:rsidP="0024392E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approach involves four stages of analysis: I) Tracing the physiological changes and cell destruction during the culture at 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itec</w:t>
      </w:r>
      <w:proofErr w:type="spellEnd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at panel 200L 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biorectors</w:t>
      </w:r>
      <w:proofErr w:type="spellEnd"/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One reactor  -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2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filled with ASW+CONWAY(3N3P) medium as a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; the second one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S1-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epleted in nitrogen source to trigger lipid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umulation)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I) Bead-milling pre-optimization, III) A Box-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nken</w:t>
      </w:r>
      <w:proofErr w:type="spellEnd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 for wet-extraction optimization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</w:t>
      </w:r>
      <w:proofErr w:type="spellStart"/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ousselet</w:t>
      </w:r>
      <w:proofErr w:type="spellEnd"/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ntrifugal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or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V) Direct Impact of physiological changes on the final TAG recovery. The downstream process optimization has considered bead-milling duration, biomass concentration and solvent consumption.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24392E" w:rsidRDefault="000600EB" w:rsidP="00243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 D/N of 15h/9h, it was shown that cell destruction at the end of </w:t>
      </w:r>
      <w:r w:rsidR="00BA4BD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ight is the most efficient (Figure 1).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other hand it seems that TAG accumulation reaches its maximal level at the end of the day. Such a result may suggest an optimal harvesting time affecting the entire process which will be discussed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cells coming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S2 (full media) it was only needed 2 or three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truction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ycles for achieving ~80% destruction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for cells coming from depleted media, it was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d 4 cycles. This reveals the influence of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92E" w:rsidRP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"stress by nutrients" over lipid availability</w:t>
      </w:r>
      <w:r w:rsidR="00243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Default="0024392E" w:rsidP="00243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Box-</w:t>
      </w:r>
      <w:proofErr w:type="spellStart"/>
      <w:r w:rsidRPr="0006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nke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design, also reveals the optimal conditions to get the maximal 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 for TAG recover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2F27" w:rsidRDefault="00702F27" w:rsidP="00702F2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fr-FR" w:eastAsia="fr-FR"/>
        </w:rPr>
        <w:drawing>
          <wp:inline distT="0" distB="0" distL="0" distR="0" wp14:anchorId="71A5737C" wp14:editId="34ACB0BD">
            <wp:extent cx="3912870" cy="1807927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35367" cy="181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F27" w:rsidRPr="00DE0019" w:rsidRDefault="00702F27" w:rsidP="00702F2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Destruction rate comparison for </w:t>
      </w:r>
      <w:proofErr w:type="spellStart"/>
      <w:r w:rsidRPr="00702F27">
        <w:rPr>
          <w:rFonts w:asciiTheme="minorHAnsi" w:eastAsia="MS PGothic" w:hAnsiTheme="minorHAnsi"/>
          <w:i/>
          <w:color w:val="000000"/>
          <w:szCs w:val="18"/>
          <w:lang w:val="en-US"/>
        </w:rPr>
        <w:t>Nannochloropsis</w:t>
      </w:r>
      <w:proofErr w:type="spellEnd"/>
      <w:r w:rsidRPr="00702F27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</w:t>
      </w:r>
      <w:proofErr w:type="spellStart"/>
      <w:r w:rsidRPr="00702F27">
        <w:rPr>
          <w:rFonts w:asciiTheme="minorHAnsi" w:eastAsia="MS PGothic" w:hAnsiTheme="minorHAnsi"/>
          <w:i/>
          <w:color w:val="000000"/>
          <w:szCs w:val="18"/>
          <w:lang w:val="en-US"/>
        </w:rPr>
        <w:t>gaditana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br/>
        <w:t xml:space="preserve">during day/night cycles at two </w:t>
      </w:r>
      <w:r w:rsidR="00F42855">
        <w:rPr>
          <w:rFonts w:asciiTheme="minorHAnsi" w:eastAsia="MS PGothic" w:hAnsiTheme="minorHAnsi"/>
          <w:color w:val="000000"/>
          <w:szCs w:val="18"/>
          <w:lang w:val="en-US"/>
        </w:rPr>
        <w:t>different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growth conditions.</w:t>
      </w:r>
    </w:p>
    <w:p w:rsidR="00702F27" w:rsidRDefault="00702F27" w:rsidP="00702F2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2F27" w:rsidRPr="008D0BEB" w:rsidRDefault="00702F27" w:rsidP="00243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702F27" w:rsidRDefault="00702F27" w:rsidP="00C3126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02F2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present day, no work had considered the direct effect of the D/N over the final TAG recovery.  In the present work, a global approach is proposed to elucidate how D/N affects the cell destruction during nitrogen starvation coupled with the subsequent wet-extraction.</w:t>
      </w:r>
      <w:r w:rsidR="00657B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 studies will aim at proposing an optimal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pling between the production and downstream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ing stage. This will take into account the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 of lipid production/consumption during D/N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anges in cell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truction during nitrogen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26F" w:rsidRP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vation</w:t>
      </w:r>
      <w:r w:rsidR="00C31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702F27" w:rsidRDefault="00702F27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2F27" w:rsidRPr="00702F27" w:rsidRDefault="00702F27" w:rsidP="00702F2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F42855">
        <w:rPr>
          <w:rFonts w:asciiTheme="minorHAnsi" w:hAnsiTheme="minorHAnsi"/>
          <w:color w:val="000000"/>
        </w:rPr>
        <w:t>Ghasemi</w:t>
      </w:r>
      <w:proofErr w:type="spellEnd"/>
      <w:r w:rsidRPr="00F42855">
        <w:rPr>
          <w:rFonts w:asciiTheme="minorHAnsi" w:hAnsiTheme="minorHAnsi"/>
          <w:color w:val="000000"/>
        </w:rPr>
        <w:t xml:space="preserve"> </w:t>
      </w:r>
      <w:proofErr w:type="spellStart"/>
      <w:r w:rsidRPr="00F42855">
        <w:rPr>
          <w:rFonts w:asciiTheme="minorHAnsi" w:hAnsiTheme="minorHAnsi"/>
          <w:color w:val="000000"/>
        </w:rPr>
        <w:t>Naghdi</w:t>
      </w:r>
      <w:proofErr w:type="spellEnd"/>
      <w:r w:rsidRPr="00F42855">
        <w:rPr>
          <w:rFonts w:asciiTheme="minorHAnsi" w:hAnsiTheme="minorHAnsi"/>
          <w:color w:val="000000"/>
        </w:rPr>
        <w:t xml:space="preserve"> F, González </w:t>
      </w:r>
      <w:proofErr w:type="spellStart"/>
      <w:r w:rsidRPr="00F42855">
        <w:rPr>
          <w:rFonts w:asciiTheme="minorHAnsi" w:hAnsiTheme="minorHAnsi"/>
          <w:color w:val="000000"/>
        </w:rPr>
        <w:t>González</w:t>
      </w:r>
      <w:proofErr w:type="spellEnd"/>
      <w:r w:rsidRPr="00F42855">
        <w:rPr>
          <w:rFonts w:asciiTheme="minorHAnsi" w:hAnsiTheme="minorHAnsi"/>
          <w:color w:val="000000"/>
        </w:rPr>
        <w:t xml:space="preserve"> LM, Chan W, Schenk PM. </w:t>
      </w:r>
      <w:r w:rsidRPr="00702F27">
        <w:rPr>
          <w:rFonts w:asciiTheme="minorHAnsi" w:hAnsiTheme="minorHAnsi"/>
          <w:color w:val="000000"/>
        </w:rPr>
        <w:t xml:space="preserve">Progress on lipid extraction from wet algal biomass for biodiesel production. </w:t>
      </w:r>
      <w:proofErr w:type="spellStart"/>
      <w:r w:rsidRPr="00702F27">
        <w:rPr>
          <w:rFonts w:asciiTheme="minorHAnsi" w:hAnsiTheme="minorHAnsi"/>
          <w:color w:val="000000"/>
        </w:rPr>
        <w:t>Microb</w:t>
      </w:r>
      <w:proofErr w:type="spellEnd"/>
      <w:r w:rsidRPr="00702F27">
        <w:rPr>
          <w:rFonts w:asciiTheme="minorHAnsi" w:hAnsiTheme="minorHAnsi"/>
          <w:color w:val="000000"/>
        </w:rPr>
        <w:t xml:space="preserve"> </w:t>
      </w:r>
      <w:proofErr w:type="spellStart"/>
      <w:r w:rsidRPr="00702F27">
        <w:rPr>
          <w:rFonts w:asciiTheme="minorHAnsi" w:hAnsiTheme="minorHAnsi"/>
          <w:color w:val="000000"/>
        </w:rPr>
        <w:t>Biotechnol</w:t>
      </w:r>
      <w:proofErr w:type="spellEnd"/>
      <w:r w:rsidRPr="00702F27">
        <w:rPr>
          <w:rFonts w:asciiTheme="minorHAnsi" w:hAnsiTheme="minorHAnsi"/>
          <w:color w:val="000000"/>
        </w:rPr>
        <w:t>. 2016</w:t>
      </w:r>
      <w:proofErr w:type="gramStart"/>
      <w:r w:rsidRPr="00702F27">
        <w:rPr>
          <w:rFonts w:asciiTheme="minorHAnsi" w:hAnsiTheme="minorHAnsi"/>
          <w:color w:val="000000"/>
        </w:rPr>
        <w:t>;9</w:t>
      </w:r>
      <w:proofErr w:type="gramEnd"/>
      <w:r w:rsidRPr="00702F27">
        <w:rPr>
          <w:rFonts w:asciiTheme="minorHAnsi" w:hAnsiTheme="minorHAnsi"/>
          <w:color w:val="000000"/>
        </w:rPr>
        <w:t>(6):718-726. doi:10.1111/1751-7915.12360.</w:t>
      </w:r>
    </w:p>
    <w:p w:rsidR="00704BDF" w:rsidRPr="00DE0019" w:rsidRDefault="00702F27" w:rsidP="00702F2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702F27">
        <w:rPr>
          <w:rFonts w:asciiTheme="minorHAnsi" w:hAnsiTheme="minorHAnsi"/>
          <w:color w:val="000000"/>
          <w:lang w:val="fr-FR"/>
        </w:rPr>
        <w:t>Simionato</w:t>
      </w:r>
      <w:proofErr w:type="spellEnd"/>
      <w:r w:rsidRPr="00702F27">
        <w:rPr>
          <w:rFonts w:asciiTheme="minorHAnsi" w:hAnsiTheme="minorHAnsi"/>
          <w:color w:val="000000"/>
          <w:lang w:val="fr-FR"/>
        </w:rPr>
        <w:t xml:space="preserve"> D, Block MA, La Rocca N, et al. </w:t>
      </w:r>
      <w:r w:rsidRPr="00702F27">
        <w:rPr>
          <w:rFonts w:asciiTheme="minorHAnsi" w:hAnsiTheme="minorHAnsi"/>
          <w:color w:val="000000"/>
        </w:rPr>
        <w:t xml:space="preserve">The response of </w:t>
      </w:r>
      <w:proofErr w:type="spellStart"/>
      <w:r w:rsidRPr="00702F27">
        <w:rPr>
          <w:rFonts w:asciiTheme="minorHAnsi" w:hAnsiTheme="minorHAnsi"/>
          <w:color w:val="000000"/>
        </w:rPr>
        <w:t>Nannochloropsis</w:t>
      </w:r>
      <w:proofErr w:type="spellEnd"/>
      <w:r w:rsidRPr="00702F27">
        <w:rPr>
          <w:rFonts w:asciiTheme="minorHAnsi" w:hAnsiTheme="minorHAnsi"/>
          <w:color w:val="000000"/>
        </w:rPr>
        <w:t xml:space="preserve"> </w:t>
      </w:r>
      <w:proofErr w:type="spellStart"/>
      <w:r w:rsidRPr="00702F27">
        <w:rPr>
          <w:rFonts w:asciiTheme="minorHAnsi" w:hAnsiTheme="minorHAnsi"/>
          <w:color w:val="000000"/>
        </w:rPr>
        <w:t>gaditana</w:t>
      </w:r>
      <w:proofErr w:type="spellEnd"/>
      <w:r w:rsidRPr="00702F27">
        <w:rPr>
          <w:rFonts w:asciiTheme="minorHAnsi" w:hAnsiTheme="minorHAnsi"/>
          <w:color w:val="000000"/>
        </w:rPr>
        <w:t xml:space="preserve"> to nitrogen starvation includes de novo biosynthesis of </w:t>
      </w:r>
      <w:proofErr w:type="spellStart"/>
      <w:r w:rsidRPr="00702F27">
        <w:rPr>
          <w:rFonts w:asciiTheme="minorHAnsi" w:hAnsiTheme="minorHAnsi"/>
          <w:color w:val="000000"/>
        </w:rPr>
        <w:t>triacylglycerols</w:t>
      </w:r>
      <w:proofErr w:type="spellEnd"/>
      <w:r w:rsidRPr="00702F27">
        <w:rPr>
          <w:rFonts w:asciiTheme="minorHAnsi" w:hAnsiTheme="minorHAnsi"/>
          <w:color w:val="000000"/>
        </w:rPr>
        <w:t xml:space="preserve">, a decrease of chloroplast </w:t>
      </w:r>
      <w:proofErr w:type="spellStart"/>
      <w:r w:rsidRPr="00702F27">
        <w:rPr>
          <w:rFonts w:asciiTheme="minorHAnsi" w:hAnsiTheme="minorHAnsi"/>
          <w:color w:val="000000"/>
        </w:rPr>
        <w:t>galactolipids</w:t>
      </w:r>
      <w:proofErr w:type="spellEnd"/>
      <w:r w:rsidRPr="00702F27">
        <w:rPr>
          <w:rFonts w:asciiTheme="minorHAnsi" w:hAnsiTheme="minorHAnsi"/>
          <w:color w:val="000000"/>
        </w:rPr>
        <w:t xml:space="preserve">, and reorganization of the photosynthetic apparatus. </w:t>
      </w:r>
      <w:proofErr w:type="spellStart"/>
      <w:r w:rsidRPr="00702F27">
        <w:rPr>
          <w:rFonts w:asciiTheme="minorHAnsi" w:hAnsiTheme="minorHAnsi"/>
          <w:color w:val="000000"/>
        </w:rPr>
        <w:t>Eukaryot</w:t>
      </w:r>
      <w:proofErr w:type="spellEnd"/>
      <w:r w:rsidRPr="00702F27">
        <w:rPr>
          <w:rFonts w:asciiTheme="minorHAnsi" w:hAnsiTheme="minorHAnsi"/>
          <w:color w:val="000000"/>
        </w:rPr>
        <w:t xml:space="preserve"> Cell. 2013</w:t>
      </w:r>
      <w:proofErr w:type="gramStart"/>
      <w:r w:rsidRPr="00702F27">
        <w:rPr>
          <w:rFonts w:asciiTheme="minorHAnsi" w:hAnsiTheme="minorHAnsi"/>
          <w:color w:val="000000"/>
        </w:rPr>
        <w:t>;12</w:t>
      </w:r>
      <w:proofErr w:type="gramEnd"/>
      <w:r w:rsidRPr="00702F27">
        <w:rPr>
          <w:rFonts w:asciiTheme="minorHAnsi" w:hAnsiTheme="minorHAnsi"/>
          <w:color w:val="000000"/>
        </w:rPr>
        <w:t>(5):665-676. doi:10.1128/EC.00363-12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4AC7" w:rsidRDefault="006C4AC7" w:rsidP="004F5E36">
      <w:r>
        <w:separator/>
      </w:r>
    </w:p>
  </w:endnote>
  <w:endnote w:type="continuationSeparator" w:id="0">
    <w:p w:rsidR="006C4AC7" w:rsidRDefault="006C4AC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4AC7" w:rsidRDefault="006C4AC7" w:rsidP="004F5E36">
      <w:r>
        <w:separator/>
      </w:r>
    </w:p>
  </w:footnote>
  <w:footnote w:type="continuationSeparator" w:id="0">
    <w:p w:rsidR="006C4AC7" w:rsidRDefault="006C4AC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00EB"/>
    <w:rsid w:val="00062A9A"/>
    <w:rsid w:val="000A03B2"/>
    <w:rsid w:val="000D34BE"/>
    <w:rsid w:val="000E1E14"/>
    <w:rsid w:val="000E36F1"/>
    <w:rsid w:val="000E3A73"/>
    <w:rsid w:val="000E414A"/>
    <w:rsid w:val="0013121F"/>
    <w:rsid w:val="00134DE4"/>
    <w:rsid w:val="0014466F"/>
    <w:rsid w:val="00150E59"/>
    <w:rsid w:val="0016725A"/>
    <w:rsid w:val="00184AD6"/>
    <w:rsid w:val="001B65C1"/>
    <w:rsid w:val="001C684B"/>
    <w:rsid w:val="001D53FC"/>
    <w:rsid w:val="001E0EFA"/>
    <w:rsid w:val="001F2EC7"/>
    <w:rsid w:val="002065DB"/>
    <w:rsid w:val="0024392E"/>
    <w:rsid w:val="002447EF"/>
    <w:rsid w:val="00251550"/>
    <w:rsid w:val="0027221A"/>
    <w:rsid w:val="00275B61"/>
    <w:rsid w:val="002D1F12"/>
    <w:rsid w:val="002E5EA1"/>
    <w:rsid w:val="002F3508"/>
    <w:rsid w:val="003009B7"/>
    <w:rsid w:val="0030469C"/>
    <w:rsid w:val="0031551B"/>
    <w:rsid w:val="00334876"/>
    <w:rsid w:val="003723D4"/>
    <w:rsid w:val="003A7D1C"/>
    <w:rsid w:val="00424327"/>
    <w:rsid w:val="0046164A"/>
    <w:rsid w:val="004618B4"/>
    <w:rsid w:val="00462DCD"/>
    <w:rsid w:val="00472A0F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57B06"/>
    <w:rsid w:val="00660E3E"/>
    <w:rsid w:val="00662E74"/>
    <w:rsid w:val="006B01AC"/>
    <w:rsid w:val="006C4AC7"/>
    <w:rsid w:val="006C5579"/>
    <w:rsid w:val="007011BB"/>
    <w:rsid w:val="00702F27"/>
    <w:rsid w:val="00704BDF"/>
    <w:rsid w:val="00736B13"/>
    <w:rsid w:val="007419CB"/>
    <w:rsid w:val="007447F3"/>
    <w:rsid w:val="007653EC"/>
    <w:rsid w:val="007661C8"/>
    <w:rsid w:val="007D52CD"/>
    <w:rsid w:val="00813288"/>
    <w:rsid w:val="008168FC"/>
    <w:rsid w:val="008479A2"/>
    <w:rsid w:val="0087637F"/>
    <w:rsid w:val="008A1512"/>
    <w:rsid w:val="008D0BEB"/>
    <w:rsid w:val="008D5BF6"/>
    <w:rsid w:val="008E566E"/>
    <w:rsid w:val="00901EB6"/>
    <w:rsid w:val="009450CE"/>
    <w:rsid w:val="0095119C"/>
    <w:rsid w:val="0095164B"/>
    <w:rsid w:val="00957641"/>
    <w:rsid w:val="00996483"/>
    <w:rsid w:val="009E788A"/>
    <w:rsid w:val="00A1763D"/>
    <w:rsid w:val="00A17CEC"/>
    <w:rsid w:val="00A27EF0"/>
    <w:rsid w:val="00A622A7"/>
    <w:rsid w:val="00A76EFC"/>
    <w:rsid w:val="00A91CD1"/>
    <w:rsid w:val="00A97F29"/>
    <w:rsid w:val="00AB0964"/>
    <w:rsid w:val="00AE377D"/>
    <w:rsid w:val="00B61DBF"/>
    <w:rsid w:val="00BA4BD8"/>
    <w:rsid w:val="00BC30C9"/>
    <w:rsid w:val="00BE3E58"/>
    <w:rsid w:val="00C01616"/>
    <w:rsid w:val="00C0162B"/>
    <w:rsid w:val="00C3126F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90DB9"/>
    <w:rsid w:val="00DC7CC3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42855"/>
    <w:rsid w:val="00FB730C"/>
    <w:rsid w:val="00FC2695"/>
    <w:rsid w:val="00FC3E03"/>
    <w:rsid w:val="00FC669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3947C-C030-44AB-99A2-C2EEDBE36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604</Words>
  <Characters>3322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ladimir Heredia Márquez</cp:lastModifiedBy>
  <cp:revision>17</cp:revision>
  <cp:lastPrinted>2015-05-12T18:31:00Z</cp:lastPrinted>
  <dcterms:created xsi:type="dcterms:W3CDTF">2019-01-14T16:19:00Z</dcterms:created>
  <dcterms:modified xsi:type="dcterms:W3CDTF">2019-01-15T12:56:00Z</dcterms:modified>
</cp:coreProperties>
</file>